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74DA7D" w14:textId="019BF685" w:rsidR="00254337" w:rsidRDefault="00833EFA">
      <w:r>
        <w:rPr>
          <w:noProof/>
        </w:rPr>
        <w:drawing>
          <wp:inline distT="0" distB="0" distL="0" distR="0" wp14:anchorId="574CF633" wp14:editId="7A5DB669">
            <wp:extent cx="4800600" cy="5353050"/>
            <wp:effectExtent l="0" t="0" r="0" b="0"/>
            <wp:docPr id="370734895" name="Picture 6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734895" name="Picture 6" descr="A screenshot of a document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99"/>
                    <a:stretch/>
                  </pic:blipFill>
                  <pic:spPr bwMode="auto">
                    <a:xfrm>
                      <a:off x="0" y="0"/>
                      <a:ext cx="4800600" cy="535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D8221" w14:textId="34B05CB1" w:rsidR="005912DE" w:rsidRDefault="00966AC1">
      <w:pP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Suppl. Figure 1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: Summary proportion of rotavirus stratified by settings</w:t>
      </w:r>
    </w:p>
    <w:p w14:paraId="22E04E08" w14:textId="30D1DC9A" w:rsidR="005912DE" w:rsidRDefault="00833EFA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E08DF2D" wp14:editId="47080732">
            <wp:extent cx="4743450" cy="5238750"/>
            <wp:effectExtent l="0" t="0" r="0" b="0"/>
            <wp:docPr id="7969281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928105" name="Picture 796928105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08"/>
                    <a:stretch/>
                  </pic:blipFill>
                  <pic:spPr bwMode="auto">
                    <a:xfrm>
                      <a:off x="0" y="0"/>
                      <a:ext cx="4743450" cy="523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27289" w14:textId="09E86D28" w:rsidR="005912DE" w:rsidRPr="005912DE" w:rsidRDefault="00966AC1" w:rsidP="005912DE">
      <w:pPr>
        <w:rPr>
          <w:b/>
          <w:bCs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Suppl. F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igure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: Summary proportion of </w:t>
      </w:r>
      <w:r w:rsid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noro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virus stratified by settings</w:t>
      </w:r>
    </w:p>
    <w:p w14:paraId="315BEB66" w14:textId="77777777" w:rsidR="005912DE" w:rsidRPr="005912DE" w:rsidRDefault="005912DE">
      <w:pPr>
        <w:rPr>
          <w:b/>
          <w:bCs/>
        </w:rPr>
      </w:pPr>
    </w:p>
    <w:p w14:paraId="1909E414" w14:textId="7E76A1C1" w:rsidR="00E7165E" w:rsidRDefault="00833EF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82856BC" wp14:editId="5CEAA9F5">
            <wp:extent cx="5238750" cy="4591050"/>
            <wp:effectExtent l="0" t="0" r="0" b="0"/>
            <wp:docPr id="2111425401" name="Picture 8" descr="A screenshot of a re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425401" name="Picture 8" descr="A screenshot of a repor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05"/>
                    <a:stretch/>
                  </pic:blipFill>
                  <pic:spPr bwMode="auto">
                    <a:xfrm>
                      <a:off x="0" y="0"/>
                      <a:ext cx="5238750" cy="459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1712C9" w14:textId="18737019" w:rsidR="005912DE" w:rsidRPr="005912DE" w:rsidRDefault="005912DE" w:rsidP="005912DE">
      <w:pPr>
        <w:rPr>
          <w:b/>
          <w:bCs/>
        </w:rPr>
      </w:pP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Suppl</w:t>
      </w:r>
      <w:r w:rsidR="00966AC1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. F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igure </w:t>
      </w:r>
      <w:r w:rsidR="00966AC1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3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: Summary proportion of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adeno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virus stratified by settings</w:t>
      </w:r>
    </w:p>
    <w:p w14:paraId="2556E806" w14:textId="1B384C3D" w:rsidR="005912DE" w:rsidRPr="005912DE" w:rsidRDefault="005912DE" w:rsidP="005912DE">
      <w:pPr>
        <w:tabs>
          <w:tab w:val="left" w:pos="6690"/>
        </w:tabs>
      </w:pPr>
    </w:p>
    <w:p w14:paraId="7EABB565" w14:textId="658B676D" w:rsidR="00E7165E" w:rsidRDefault="00833EFA">
      <w:r>
        <w:rPr>
          <w:noProof/>
        </w:rPr>
        <w:lastRenderedPageBreak/>
        <w:drawing>
          <wp:inline distT="0" distB="0" distL="0" distR="0" wp14:anchorId="300BA920" wp14:editId="6AAE7304">
            <wp:extent cx="4829175" cy="3848100"/>
            <wp:effectExtent l="0" t="0" r="9525" b="0"/>
            <wp:docPr id="1678493410" name="Picture 9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493410" name="Picture 9" descr="A screenshot of a graph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127"/>
                    <a:stretch/>
                  </pic:blipFill>
                  <pic:spPr bwMode="auto">
                    <a:xfrm>
                      <a:off x="0" y="0"/>
                      <a:ext cx="4829175" cy="3848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26931" w14:textId="5B7A3BBC" w:rsidR="005912DE" w:rsidRPr="005912DE" w:rsidRDefault="005912DE" w:rsidP="005912DE">
      <w:pPr>
        <w:rPr>
          <w:b/>
          <w:bCs/>
        </w:rPr>
      </w:pP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Suppl</w:t>
      </w:r>
      <w:r w:rsidR="00966AC1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.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="00966AC1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F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igure </w:t>
      </w:r>
      <w:r w:rsidR="00966AC1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4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: Summary proportion of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sapo</w:t>
      </w:r>
      <w:r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virus stratified by settings</w:t>
      </w:r>
    </w:p>
    <w:p w14:paraId="251412D0" w14:textId="77777777" w:rsidR="005912DE" w:rsidRDefault="005912DE"/>
    <w:p w14:paraId="3DEEB079" w14:textId="77777777" w:rsidR="00254337" w:rsidRDefault="00254337"/>
    <w:p w14:paraId="08F4DB3E" w14:textId="77777777" w:rsidR="00254337" w:rsidRDefault="00254337"/>
    <w:p w14:paraId="348B7F5D" w14:textId="62228BFF" w:rsidR="00254337" w:rsidRDefault="00833EFA">
      <w:r>
        <w:rPr>
          <w:noProof/>
        </w:rPr>
        <w:lastRenderedPageBreak/>
        <w:drawing>
          <wp:inline distT="0" distB="0" distL="0" distR="0" wp14:anchorId="6261A162" wp14:editId="60C0D373">
            <wp:extent cx="4953000" cy="5143500"/>
            <wp:effectExtent l="0" t="0" r="0" b="0"/>
            <wp:docPr id="659153990" name="Picture 10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153990" name="Picture 10" descr="A screenshot of a documen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72"/>
                    <a:stretch/>
                  </pic:blipFill>
                  <pic:spPr bwMode="auto">
                    <a:xfrm>
                      <a:off x="0" y="0"/>
                      <a:ext cx="4953000" cy="514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CF3EDD" w14:textId="0013F4EC" w:rsidR="005912DE" w:rsidRPr="005912DE" w:rsidRDefault="00966AC1" w:rsidP="005912DE">
      <w:pPr>
        <w:rPr>
          <w:b/>
          <w:bCs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Suppl.</w:t>
      </w:r>
      <w:bookmarkStart w:id="0" w:name="_GoBack"/>
      <w:bookmarkEnd w:id="0"/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F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igure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5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: Summary proportion of </w:t>
      </w:r>
      <w:r w:rsid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astro</w:t>
      </w:r>
      <w:r w:rsidR="005912DE" w:rsidRPr="005912DE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>virus stratified by settings</w:t>
      </w:r>
    </w:p>
    <w:p w14:paraId="3F95750A" w14:textId="63B7D41A" w:rsidR="00E7165E" w:rsidRDefault="00E7165E"/>
    <w:p w14:paraId="1E50D0A0" w14:textId="77777777" w:rsidR="00E7165E" w:rsidRDefault="00E7165E"/>
    <w:sectPr w:rsidR="00E716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54D4A8" w14:textId="77777777" w:rsidR="00FB3D4F" w:rsidRDefault="00FB3D4F" w:rsidP="00E7165E">
      <w:pPr>
        <w:spacing w:after="0" w:line="240" w:lineRule="auto"/>
      </w:pPr>
      <w:r>
        <w:separator/>
      </w:r>
    </w:p>
  </w:endnote>
  <w:endnote w:type="continuationSeparator" w:id="0">
    <w:p w14:paraId="6CED9923" w14:textId="77777777" w:rsidR="00FB3D4F" w:rsidRDefault="00FB3D4F" w:rsidP="00E71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52EABD" w14:textId="77777777" w:rsidR="00FB3D4F" w:rsidRDefault="00FB3D4F" w:rsidP="00E7165E">
      <w:pPr>
        <w:spacing w:after="0" w:line="240" w:lineRule="auto"/>
      </w:pPr>
      <w:r>
        <w:separator/>
      </w:r>
    </w:p>
  </w:footnote>
  <w:footnote w:type="continuationSeparator" w:id="0">
    <w:p w14:paraId="04D81470" w14:textId="77777777" w:rsidR="00FB3D4F" w:rsidRDefault="00FB3D4F" w:rsidP="00E716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xMDKyMLMwMjU2MjJS0lEKTi0uzszPAykwqgUAdQZ0NiwAAAA="/>
  </w:docVars>
  <w:rsids>
    <w:rsidRoot w:val="00254337"/>
    <w:rsid w:val="00035FD9"/>
    <w:rsid w:val="00155787"/>
    <w:rsid w:val="001704EB"/>
    <w:rsid w:val="001E3C86"/>
    <w:rsid w:val="00254337"/>
    <w:rsid w:val="00262B2A"/>
    <w:rsid w:val="00286886"/>
    <w:rsid w:val="003D6874"/>
    <w:rsid w:val="003D6E62"/>
    <w:rsid w:val="0044766A"/>
    <w:rsid w:val="005912DE"/>
    <w:rsid w:val="005F4A3A"/>
    <w:rsid w:val="006174A3"/>
    <w:rsid w:val="006E71BD"/>
    <w:rsid w:val="006E74B4"/>
    <w:rsid w:val="006F5DC0"/>
    <w:rsid w:val="00833EFA"/>
    <w:rsid w:val="00845D86"/>
    <w:rsid w:val="00966AC1"/>
    <w:rsid w:val="00A141C4"/>
    <w:rsid w:val="00D41208"/>
    <w:rsid w:val="00E1598D"/>
    <w:rsid w:val="00E7165E"/>
    <w:rsid w:val="00EE0292"/>
    <w:rsid w:val="00FB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D004EA"/>
  <w15:chartTrackingRefBased/>
  <w15:docId w15:val="{4F8C315F-93D8-4895-A198-3E3034EB2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1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65E"/>
  </w:style>
  <w:style w:type="paragraph" w:styleId="Footer">
    <w:name w:val="footer"/>
    <w:basedOn w:val="Normal"/>
    <w:link w:val="FooterChar"/>
    <w:uiPriority w:val="99"/>
    <w:unhideWhenUsed/>
    <w:rsid w:val="00E71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6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55</Words>
  <Characters>324</Characters>
  <Application>Microsoft Office Word</Application>
  <DocSecurity>0</DocSecurity>
  <Lines>1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elius Omatola (220113323)</dc:creator>
  <cp:keywords/>
  <dc:description/>
  <cp:lastModifiedBy>Student</cp:lastModifiedBy>
  <cp:revision>6</cp:revision>
  <dcterms:created xsi:type="dcterms:W3CDTF">2024-04-17T14:54:00Z</dcterms:created>
  <dcterms:modified xsi:type="dcterms:W3CDTF">2024-04-18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e3c19-8bd0-4d02-9e40-ab67e138f067</vt:lpwstr>
  </property>
</Properties>
</file>